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5385" w:type="dxa"/>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Content>
            <w:sdt>
              <w:sdtPr>
                <w:rPr>
                  <w:rFonts w:ascii="Calibri Light" w:hAnsi="Calibri Light" w:cs="Arial"/>
                  <w:sz w:val="20"/>
                  <w:szCs w:val="20"/>
                </w:rPr>
                <w:id w:val="-1991083885"/>
                <w:placeholder>
                  <w:docPart w:val="7CD1870616EE490596C07E39BD96E760"/>
                </w:placeholder>
                <w:showingPlcHdr/>
              </w:sdtPr>
              <w:sdtContent>
                <w:tc>
                  <w:tcPr>
                    <w:tcW w:w="5385" w:type="dxa"/>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tcPr>
          <w:p w14:paraId="30278E3E" w14:textId="53CE7325" w:rsidR="00DD0F71" w:rsidRPr="00A27D62" w:rsidRDefault="00DD0F71" w:rsidP="00522760">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8"/>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8"/>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tcPr>
          <w:sdt>
            <w:sdtPr>
              <w:rPr>
                <w:rFonts w:ascii="Calibri Light" w:hAnsi="Calibri Light" w:cs="Arial"/>
                <w:b/>
                <w:sz w:val="20"/>
                <w:szCs w:val="20"/>
              </w:rPr>
              <w:id w:val="-1625773216"/>
              <w:placeholder>
                <w:docPart w:val="FE678CF640854F81871A9FACA8AD3AB8"/>
              </w:placeholder>
            </w:sdt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tcPr>
          <w:sdt>
            <w:sdtPr>
              <w:rPr>
                <w:rFonts w:ascii="Calibri Light" w:hAnsi="Calibri Light" w:cs="Arial"/>
                <w:b/>
                <w:sz w:val="20"/>
                <w:szCs w:val="20"/>
              </w:rPr>
              <w:id w:val="1923300729"/>
              <w:placeholder>
                <w:docPart w:val="9925AF6E8E2C45B5BDEB0411834377E9"/>
              </w:placeholder>
              <w:showingPlcHdr/>
            </w:sdt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tcPr>
          <w:sdt>
            <w:sdtPr>
              <w:rPr>
                <w:rFonts w:ascii="Calibri Light" w:hAnsi="Calibri Light" w:cs="Arial"/>
                <w:b/>
                <w:sz w:val="20"/>
                <w:szCs w:val="20"/>
              </w:rPr>
              <w:id w:val="-50309877"/>
              <w:placeholder>
                <w:docPart w:val="EAF04A0817844C069D4BB396240389F2"/>
              </w:placeholder>
              <w:showingPlcHdr/>
            </w:sdt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Content>
                <w:r w:rsidR="006B1B7D" w:rsidRPr="00546B50">
                  <w:rPr>
                    <w:rStyle w:val="PlaceholderText"/>
                    <w:rFonts w:ascii="Calibri" w:eastAsiaTheme="minorHAnsi" w:hAnsi="Calibri"/>
                    <w:sz w:val="20"/>
                    <w:szCs w:val="20"/>
                  </w:rPr>
                  <w:t>Text here</w:t>
                </w:r>
              </w:sdtContent>
            </w:sdt>
          </w:p>
        </w:tc>
        <w:tc>
          <w:tcPr>
            <w:tcW w:w="2536" w:type="dxa"/>
            <w:gridSpan w:val="2"/>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8"/>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47E3C" w:rsidRPr="00C5418A">
              <w:rPr>
                <w:rFonts w:ascii="Calibri Light" w:hAnsi="Calibri Light" w:cs="Calibri Light"/>
                <w:sz w:val="20"/>
              </w:rPr>
            </w:r>
            <w:r w:rsidR="00447E3C" w:rsidRPr="00C5418A">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If you supply an email address you are agreeing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tcPr>
          <w:p w14:paraId="00BB8465" w14:textId="77777777" w:rsidR="008D5E04" w:rsidRPr="006E349A" w:rsidRDefault="008D5E04" w:rsidP="00A22445">
            <w:pPr>
              <w:rPr>
                <w:rFonts w:ascii="Calibri Light" w:hAnsi="Calibri Light" w:cs="Arial"/>
                <w:sz w:val="20"/>
                <w:szCs w:val="20"/>
              </w:rPr>
            </w:pPr>
          </w:p>
        </w:tc>
        <w:tc>
          <w:tcPr>
            <w:tcW w:w="772" w:type="dxa"/>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Pr="00C5418A">
              <w:rPr>
                <w:rFonts w:ascii="Calibri Light" w:hAnsi="Calibri Light" w:cs="Calibri Light"/>
                <w:sz w:val="20"/>
              </w:rPr>
            </w:r>
            <w:r w:rsidRPr="00C5418A">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Do you hold Qualified Teacher Status?</w:t>
            </w:r>
          </w:p>
        </w:tc>
        <w:tc>
          <w:tcPr>
            <w:tcW w:w="3433" w:type="dxa"/>
            <w:gridSpan w:val="4"/>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tcPr>
          <w:p w14:paraId="375004B6" w14:textId="1C6ED088" w:rsidR="00B35D88" w:rsidRPr="00EF2571" w:rsidRDefault="00000000"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tcPr>
          <w:p w14:paraId="18851A7C" w14:textId="67896CE7" w:rsidR="00EE424E" w:rsidRPr="00EF2571" w:rsidRDefault="00000000"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Teacher Reference number  (eg 12/34567)</w:t>
            </w:r>
          </w:p>
        </w:tc>
        <w:tc>
          <w:tcPr>
            <w:tcW w:w="2961" w:type="dxa"/>
            <w:gridSpan w:val="3"/>
          </w:tcPr>
          <w:p w14:paraId="5FC17D2E" w14:textId="35D3EE9D" w:rsidR="002E255B" w:rsidRPr="00EF2571" w:rsidRDefault="00000000"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tcPr>
          <w:p w14:paraId="58DCF3FD" w14:textId="7F834450" w:rsidR="00DD0F71" w:rsidRPr="00A27D62" w:rsidRDefault="00DD0F71" w:rsidP="00522760">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tcPr>
          <w:p w14:paraId="18C3A55E" w14:textId="2381E449" w:rsidR="00DD0F71" w:rsidRPr="00A27D62" w:rsidRDefault="00DD0F71" w:rsidP="00522760">
            <w:pPr>
              <w:pStyle w:val="ListParagraph"/>
              <w:numPr>
                <w:ilvl w:val="0"/>
                <w:numId w:val="3"/>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tcPr>
          <w:p w14:paraId="6D8388AC" w14:textId="0E23A978" w:rsidR="00DE2777" w:rsidRPr="00A27D62" w:rsidRDefault="00DE2777" w:rsidP="00522760">
            <w:pPr>
              <w:pStyle w:val="ListParagraph"/>
              <w:numPr>
                <w:ilvl w:val="0"/>
                <w:numId w:val="3"/>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tcPr>
          <w:p w14:paraId="7CCD4BD0" w14:textId="42E056D0" w:rsidR="00E74DA9" w:rsidRPr="00A27D62" w:rsidRDefault="00E74DA9" w:rsidP="00522760">
            <w:pPr>
              <w:pStyle w:val="ListParagraph"/>
              <w:numPr>
                <w:ilvl w:val="0"/>
                <w:numId w:val="3"/>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Content>
            <w:sdt>
              <w:sdtPr>
                <w:rPr>
                  <w:rFonts w:ascii="Calibri Light" w:hAnsi="Calibri Light" w:cs="Arial"/>
                  <w:b/>
                  <w:sz w:val="20"/>
                  <w:szCs w:val="20"/>
                </w:rPr>
                <w:id w:val="1444337419"/>
                <w:placeholder>
                  <w:docPart w:val="9B9BFCF5DDC44CA38A9D3638FF02E633"/>
                </w:placeholder>
                <w:showingPlcHdr/>
              </w:sdtPr>
              <w:sdtContent>
                <w:tc>
                  <w:tcPr>
                    <w:tcW w:w="3253" w:type="dxa"/>
                    <w:gridSpan w:val="4"/>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5CD5DAAF" w14:textId="1D1FC222" w:rsidR="00D76624" w:rsidRDefault="00D76624" w:rsidP="00275E41">
            <w:pPr>
              <w:rPr>
                <w:rFonts w:ascii="Calibri Light" w:hAnsi="Calibri Light" w:cs="Arial"/>
                <w:b/>
                <w:sz w:val="20"/>
                <w:szCs w:val="20"/>
              </w:rPr>
            </w:pPr>
          </w:p>
        </w:tc>
        <w:tc>
          <w:tcPr>
            <w:tcW w:w="1626" w:type="dxa"/>
            <w:gridSpan w:val="3"/>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gridSpan w:val="2"/>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gridSpan w:val="2"/>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gridSpan w:val="2"/>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7"/>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8"/>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3"/>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8"/>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3"/>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8"/>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3"/>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8"/>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3"/>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8"/>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3"/>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8"/>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3"/>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11"/>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Content>
            <w:sdt>
              <w:sdtPr>
                <w:rPr>
                  <w:rFonts w:ascii="Calibri Light" w:hAnsi="Calibri Light" w:cs="Arial"/>
                  <w:b/>
                  <w:sz w:val="20"/>
                  <w:szCs w:val="20"/>
                </w:rPr>
                <w:id w:val="-1118604116"/>
                <w:placeholder>
                  <w:docPart w:val="CC4912B02B87413391552C6A592B84EC"/>
                </w:placeholder>
                <w:showingPlcHdr/>
              </w:sdtPr>
              <w:sdtContent>
                <w:tc>
                  <w:tcPr>
                    <w:tcW w:w="3253" w:type="dxa"/>
                    <w:gridSpan w:val="4"/>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2B78B3BC" w14:textId="77777777" w:rsidR="00FB6847" w:rsidRDefault="00FB6847" w:rsidP="0057281A">
            <w:pPr>
              <w:rPr>
                <w:rFonts w:ascii="Calibri Light" w:hAnsi="Calibri Light" w:cs="Arial"/>
                <w:b/>
                <w:sz w:val="20"/>
                <w:szCs w:val="20"/>
              </w:rPr>
            </w:pPr>
          </w:p>
        </w:tc>
        <w:tc>
          <w:tcPr>
            <w:tcW w:w="1626" w:type="dxa"/>
            <w:gridSpan w:val="3"/>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Content>
            <w:tc>
              <w:tcPr>
                <w:tcW w:w="1978" w:type="dxa"/>
                <w:gridSpan w:val="2"/>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Content>
            <w:tc>
              <w:tcPr>
                <w:tcW w:w="953" w:type="dxa"/>
                <w:gridSpan w:val="2"/>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Content>
            <w:tc>
              <w:tcPr>
                <w:tcW w:w="1121" w:type="dxa"/>
                <w:gridSpan w:val="2"/>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Content>
            <w:sdt>
              <w:sdtPr>
                <w:rPr>
                  <w:rFonts w:ascii="Calibri Light" w:hAnsi="Calibri Light" w:cs="Arial"/>
                  <w:b/>
                  <w:sz w:val="20"/>
                  <w:szCs w:val="20"/>
                </w:rPr>
                <w:id w:val="1029771497"/>
                <w:placeholder>
                  <w:docPart w:val="F19741E1B3EE4C8186A9E280C76051E1"/>
                </w:placeholder>
                <w:showingPlcHdr/>
              </w:sdtPr>
              <w:sdtContent>
                <w:tc>
                  <w:tcPr>
                    <w:tcW w:w="1978" w:type="dxa"/>
                    <w:gridSpan w:val="2"/>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Content>
            <w:sdt>
              <w:sdtPr>
                <w:rPr>
                  <w:rFonts w:ascii="Calibri Light" w:hAnsi="Calibri Light" w:cs="Arial"/>
                  <w:b/>
                  <w:sz w:val="20"/>
                  <w:szCs w:val="20"/>
                </w:rPr>
                <w:id w:val="1312207442"/>
                <w:placeholder>
                  <w:docPart w:val="BDD13E912CB4415996A149FCE45A6B13"/>
                </w:placeholder>
                <w:showingPlcHdr/>
              </w:sdtPr>
              <w:sdtContent>
                <w:tc>
                  <w:tcPr>
                    <w:tcW w:w="3571" w:type="dxa"/>
                    <w:gridSpan w:val="7"/>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Content>
            <w:sdt>
              <w:sdtPr>
                <w:rPr>
                  <w:rFonts w:ascii="Calibri Light" w:hAnsi="Calibri Light" w:cs="Arial"/>
                  <w:b/>
                  <w:sz w:val="20"/>
                  <w:szCs w:val="20"/>
                </w:rPr>
                <w:id w:val="1311519051"/>
                <w:placeholder>
                  <w:docPart w:val="FC0EB58994E34688A8353BD2FA1602B7"/>
                </w:placeholder>
                <w:showingPlcHdr/>
              </w:sdtPr>
              <w:sdtContent>
                <w:tc>
                  <w:tcPr>
                    <w:tcW w:w="6516" w:type="dxa"/>
                    <w:gridSpan w:val="8"/>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Content>
            <w:tc>
              <w:tcPr>
                <w:tcW w:w="1417" w:type="dxa"/>
                <w:gridSpan w:val="3"/>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Content>
            <w:tc>
              <w:tcPr>
                <w:tcW w:w="1083" w:type="dxa"/>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Content>
            <w:tc>
              <w:tcPr>
                <w:tcW w:w="6516" w:type="dxa"/>
                <w:gridSpan w:val="8"/>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Content>
            <w:tc>
              <w:tcPr>
                <w:tcW w:w="1417" w:type="dxa"/>
                <w:gridSpan w:val="3"/>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Content>
            <w:tc>
              <w:tcPr>
                <w:tcW w:w="1083" w:type="dxa"/>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Content>
            <w:tc>
              <w:tcPr>
                <w:tcW w:w="6516" w:type="dxa"/>
                <w:gridSpan w:val="8"/>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Content>
            <w:tc>
              <w:tcPr>
                <w:tcW w:w="1417" w:type="dxa"/>
                <w:gridSpan w:val="3"/>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Content>
            <w:tc>
              <w:tcPr>
                <w:tcW w:w="1083" w:type="dxa"/>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Content>
            <w:tc>
              <w:tcPr>
                <w:tcW w:w="6516" w:type="dxa"/>
                <w:gridSpan w:val="8"/>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Content>
            <w:tc>
              <w:tcPr>
                <w:tcW w:w="1417" w:type="dxa"/>
                <w:gridSpan w:val="3"/>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Content>
            <w:tc>
              <w:tcPr>
                <w:tcW w:w="1083" w:type="dxa"/>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Content>
            <w:tc>
              <w:tcPr>
                <w:tcW w:w="6516" w:type="dxa"/>
                <w:gridSpan w:val="8"/>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Content>
            <w:tc>
              <w:tcPr>
                <w:tcW w:w="1417" w:type="dxa"/>
                <w:gridSpan w:val="3"/>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Content>
            <w:tc>
              <w:tcPr>
                <w:tcW w:w="1083" w:type="dxa"/>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Content>
            <w:tc>
              <w:tcPr>
                <w:tcW w:w="6516" w:type="dxa"/>
                <w:gridSpan w:val="8"/>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Content>
            <w:tc>
              <w:tcPr>
                <w:tcW w:w="1417" w:type="dxa"/>
                <w:gridSpan w:val="3"/>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Content>
            <w:tc>
              <w:tcPr>
                <w:tcW w:w="1083" w:type="dxa"/>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Content>
            <w:sdt>
              <w:sdtPr>
                <w:rPr>
                  <w:rFonts w:ascii="Calibri Light" w:hAnsi="Calibri Light" w:cs="Arial"/>
                  <w:b/>
                  <w:sz w:val="20"/>
                  <w:szCs w:val="20"/>
                </w:rPr>
                <w:id w:val="-1934269816"/>
                <w:placeholder>
                  <w:docPart w:val="A0C1DB9693634ABFB35931C082F5EF89"/>
                </w:placeholder>
                <w:showingPlcHdr/>
              </w:sdtPr>
              <w:sdtContent>
                <w:tc>
                  <w:tcPr>
                    <w:tcW w:w="7631" w:type="dxa"/>
                    <w:gridSpan w:val="11"/>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lastRenderedPageBreak/>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Content>
            <w:sdt>
              <w:sdtPr>
                <w:rPr>
                  <w:rFonts w:ascii="Calibri Light" w:hAnsi="Calibri Light" w:cs="Arial"/>
                  <w:b/>
                  <w:sz w:val="20"/>
                  <w:szCs w:val="20"/>
                </w:rPr>
                <w:id w:val="1178156563"/>
                <w:placeholder>
                  <w:docPart w:val="F6428D8718324BE4B38A4A6AB7D457CC"/>
                </w:placeholder>
                <w:showingPlcHdr/>
              </w:sdtPr>
              <w:sdtContent>
                <w:tc>
                  <w:tcPr>
                    <w:tcW w:w="3253" w:type="dxa"/>
                    <w:gridSpan w:val="4"/>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B50D7C2" w14:textId="77777777" w:rsidR="00FB6847" w:rsidRDefault="00FB6847" w:rsidP="0057281A">
            <w:pPr>
              <w:rPr>
                <w:rFonts w:ascii="Calibri Light" w:hAnsi="Calibri Light" w:cs="Arial"/>
                <w:b/>
                <w:sz w:val="20"/>
                <w:szCs w:val="20"/>
              </w:rPr>
            </w:pPr>
          </w:p>
        </w:tc>
        <w:tc>
          <w:tcPr>
            <w:tcW w:w="1626" w:type="dxa"/>
            <w:gridSpan w:val="3"/>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Content>
            <w:tc>
              <w:tcPr>
                <w:tcW w:w="1978" w:type="dxa"/>
                <w:gridSpan w:val="2"/>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Content>
            <w:tc>
              <w:tcPr>
                <w:tcW w:w="953" w:type="dxa"/>
                <w:gridSpan w:val="2"/>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Content>
            <w:tc>
              <w:tcPr>
                <w:tcW w:w="1121" w:type="dxa"/>
                <w:gridSpan w:val="2"/>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Content>
            <w:sdt>
              <w:sdtPr>
                <w:rPr>
                  <w:rFonts w:ascii="Calibri Light" w:hAnsi="Calibri Light" w:cs="Arial"/>
                  <w:b/>
                  <w:sz w:val="20"/>
                  <w:szCs w:val="20"/>
                </w:rPr>
                <w:id w:val="-1974359107"/>
                <w:placeholder>
                  <w:docPart w:val="E51D10E1DDEF4EDE952F0E821899453D"/>
                </w:placeholder>
                <w:showingPlcHdr/>
              </w:sdtPr>
              <w:sdtContent>
                <w:tc>
                  <w:tcPr>
                    <w:tcW w:w="1978" w:type="dxa"/>
                    <w:gridSpan w:val="2"/>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Content>
            <w:sdt>
              <w:sdtPr>
                <w:rPr>
                  <w:rFonts w:ascii="Calibri Light" w:hAnsi="Calibri Light" w:cs="Arial"/>
                  <w:b/>
                  <w:sz w:val="20"/>
                  <w:szCs w:val="20"/>
                </w:rPr>
                <w:id w:val="-1022785002"/>
                <w:placeholder>
                  <w:docPart w:val="84BD379514284566BAB5ACC14E081251"/>
                </w:placeholder>
                <w:showingPlcHdr/>
              </w:sdtPr>
              <w:sdtContent>
                <w:tc>
                  <w:tcPr>
                    <w:tcW w:w="3571" w:type="dxa"/>
                    <w:gridSpan w:val="7"/>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Content>
            <w:sdt>
              <w:sdtPr>
                <w:rPr>
                  <w:rFonts w:ascii="Calibri Light" w:hAnsi="Calibri Light" w:cs="Arial"/>
                  <w:b/>
                  <w:sz w:val="20"/>
                  <w:szCs w:val="20"/>
                </w:rPr>
                <w:id w:val="2066988692"/>
                <w:placeholder>
                  <w:docPart w:val="6EA4ABCC68834F878E5BD27C21BEE9F7"/>
                </w:placeholder>
                <w:showingPlcHdr/>
              </w:sdtPr>
              <w:sdtContent>
                <w:tc>
                  <w:tcPr>
                    <w:tcW w:w="6516" w:type="dxa"/>
                    <w:gridSpan w:val="8"/>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Content>
            <w:tc>
              <w:tcPr>
                <w:tcW w:w="1417" w:type="dxa"/>
                <w:gridSpan w:val="3"/>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Content>
            <w:tc>
              <w:tcPr>
                <w:tcW w:w="1083" w:type="dxa"/>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Content>
            <w:tc>
              <w:tcPr>
                <w:tcW w:w="6516" w:type="dxa"/>
                <w:gridSpan w:val="8"/>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Content>
            <w:tc>
              <w:tcPr>
                <w:tcW w:w="1417" w:type="dxa"/>
                <w:gridSpan w:val="3"/>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Content>
            <w:tc>
              <w:tcPr>
                <w:tcW w:w="1083" w:type="dxa"/>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Content>
            <w:tc>
              <w:tcPr>
                <w:tcW w:w="6516" w:type="dxa"/>
                <w:gridSpan w:val="8"/>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Content>
            <w:tc>
              <w:tcPr>
                <w:tcW w:w="1417" w:type="dxa"/>
                <w:gridSpan w:val="3"/>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Content>
            <w:tc>
              <w:tcPr>
                <w:tcW w:w="1083" w:type="dxa"/>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Content>
            <w:tc>
              <w:tcPr>
                <w:tcW w:w="6516" w:type="dxa"/>
                <w:gridSpan w:val="8"/>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Content>
            <w:tc>
              <w:tcPr>
                <w:tcW w:w="1417" w:type="dxa"/>
                <w:gridSpan w:val="3"/>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Content>
            <w:tc>
              <w:tcPr>
                <w:tcW w:w="1083" w:type="dxa"/>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Content>
            <w:tc>
              <w:tcPr>
                <w:tcW w:w="6516" w:type="dxa"/>
                <w:gridSpan w:val="8"/>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Content>
            <w:tc>
              <w:tcPr>
                <w:tcW w:w="1417" w:type="dxa"/>
                <w:gridSpan w:val="3"/>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Content>
            <w:tc>
              <w:tcPr>
                <w:tcW w:w="1083" w:type="dxa"/>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Content>
            <w:tc>
              <w:tcPr>
                <w:tcW w:w="6516" w:type="dxa"/>
                <w:gridSpan w:val="8"/>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Content>
            <w:tc>
              <w:tcPr>
                <w:tcW w:w="1417" w:type="dxa"/>
                <w:gridSpan w:val="3"/>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Content>
            <w:tc>
              <w:tcPr>
                <w:tcW w:w="1083" w:type="dxa"/>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Content>
            <w:sdt>
              <w:sdtPr>
                <w:rPr>
                  <w:rFonts w:ascii="Calibri Light" w:hAnsi="Calibri Light" w:cs="Arial"/>
                  <w:b/>
                  <w:sz w:val="20"/>
                  <w:szCs w:val="20"/>
                </w:rPr>
                <w:id w:val="1687249635"/>
                <w:placeholder>
                  <w:docPart w:val="F9E1A1371DD940EABB8626B949B33806"/>
                </w:placeholder>
                <w:showingPlcHdr/>
              </w:sdtPr>
              <w:sdtContent>
                <w:tc>
                  <w:tcPr>
                    <w:tcW w:w="7631" w:type="dxa"/>
                    <w:gridSpan w:val="11"/>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Content>
            <w:sdt>
              <w:sdtPr>
                <w:rPr>
                  <w:rFonts w:ascii="Calibri Light" w:hAnsi="Calibri Light" w:cs="Arial"/>
                  <w:b/>
                  <w:sz w:val="20"/>
                  <w:szCs w:val="20"/>
                </w:rPr>
                <w:id w:val="-1804535994"/>
                <w:placeholder>
                  <w:docPart w:val="15DD631B94334A3780FE94D0810EB41D"/>
                </w:placeholder>
                <w:showingPlcHdr/>
              </w:sdtPr>
              <w:sdtContent>
                <w:tc>
                  <w:tcPr>
                    <w:tcW w:w="3253" w:type="dxa"/>
                    <w:gridSpan w:val="4"/>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719AD86" w14:textId="77777777" w:rsidR="00FB6847" w:rsidRDefault="00FB6847" w:rsidP="0057281A">
            <w:pPr>
              <w:rPr>
                <w:rFonts w:ascii="Calibri Light" w:hAnsi="Calibri Light" w:cs="Arial"/>
                <w:b/>
                <w:sz w:val="20"/>
                <w:szCs w:val="20"/>
              </w:rPr>
            </w:pPr>
          </w:p>
        </w:tc>
        <w:tc>
          <w:tcPr>
            <w:tcW w:w="1626" w:type="dxa"/>
            <w:gridSpan w:val="3"/>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Content>
            <w:tc>
              <w:tcPr>
                <w:tcW w:w="1978" w:type="dxa"/>
                <w:gridSpan w:val="2"/>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Content>
            <w:tc>
              <w:tcPr>
                <w:tcW w:w="953" w:type="dxa"/>
                <w:gridSpan w:val="2"/>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Content>
            <w:tc>
              <w:tcPr>
                <w:tcW w:w="1121" w:type="dxa"/>
                <w:gridSpan w:val="2"/>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Content>
            <w:sdt>
              <w:sdtPr>
                <w:rPr>
                  <w:rFonts w:ascii="Calibri Light" w:hAnsi="Calibri Light" w:cs="Arial"/>
                  <w:b/>
                  <w:sz w:val="20"/>
                  <w:szCs w:val="20"/>
                </w:rPr>
                <w:id w:val="1906187242"/>
                <w:placeholder>
                  <w:docPart w:val="4634AB5260DD44B7B3A3A2927795B4D8"/>
                </w:placeholder>
                <w:showingPlcHdr/>
              </w:sdtPr>
              <w:sdtContent>
                <w:tc>
                  <w:tcPr>
                    <w:tcW w:w="1978" w:type="dxa"/>
                    <w:gridSpan w:val="2"/>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Content>
            <w:sdt>
              <w:sdtPr>
                <w:rPr>
                  <w:rFonts w:ascii="Calibri Light" w:hAnsi="Calibri Light" w:cs="Arial"/>
                  <w:b/>
                  <w:sz w:val="20"/>
                  <w:szCs w:val="20"/>
                </w:rPr>
                <w:id w:val="-52775960"/>
                <w:placeholder>
                  <w:docPart w:val="3C11E139F7284B0EB90D153C24F146B5"/>
                </w:placeholder>
                <w:showingPlcHdr/>
              </w:sdtPr>
              <w:sdtContent>
                <w:tc>
                  <w:tcPr>
                    <w:tcW w:w="3571" w:type="dxa"/>
                    <w:gridSpan w:val="7"/>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Content>
            <w:sdt>
              <w:sdtPr>
                <w:rPr>
                  <w:rFonts w:ascii="Calibri Light" w:hAnsi="Calibri Light" w:cs="Arial"/>
                  <w:b/>
                  <w:sz w:val="20"/>
                  <w:szCs w:val="20"/>
                </w:rPr>
                <w:id w:val="-841150577"/>
                <w:placeholder>
                  <w:docPart w:val="A82172E3B128465EA46935D829381AC5"/>
                </w:placeholder>
                <w:showingPlcHdr/>
              </w:sdtPr>
              <w:sdtContent>
                <w:tc>
                  <w:tcPr>
                    <w:tcW w:w="6516" w:type="dxa"/>
                    <w:gridSpan w:val="8"/>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Content>
            <w:tc>
              <w:tcPr>
                <w:tcW w:w="1417" w:type="dxa"/>
                <w:gridSpan w:val="3"/>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Content>
            <w:tc>
              <w:tcPr>
                <w:tcW w:w="1083" w:type="dxa"/>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Content>
            <w:tc>
              <w:tcPr>
                <w:tcW w:w="6516" w:type="dxa"/>
                <w:gridSpan w:val="8"/>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Content>
            <w:tc>
              <w:tcPr>
                <w:tcW w:w="1417" w:type="dxa"/>
                <w:gridSpan w:val="3"/>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Content>
            <w:tc>
              <w:tcPr>
                <w:tcW w:w="1083" w:type="dxa"/>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Content>
            <w:tc>
              <w:tcPr>
                <w:tcW w:w="6516" w:type="dxa"/>
                <w:gridSpan w:val="8"/>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Content>
            <w:tc>
              <w:tcPr>
                <w:tcW w:w="1417" w:type="dxa"/>
                <w:gridSpan w:val="3"/>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Content>
            <w:tc>
              <w:tcPr>
                <w:tcW w:w="1083" w:type="dxa"/>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Content>
            <w:tc>
              <w:tcPr>
                <w:tcW w:w="6516" w:type="dxa"/>
                <w:gridSpan w:val="8"/>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Content>
            <w:tc>
              <w:tcPr>
                <w:tcW w:w="1417" w:type="dxa"/>
                <w:gridSpan w:val="3"/>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Content>
            <w:tc>
              <w:tcPr>
                <w:tcW w:w="1083" w:type="dxa"/>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Content>
            <w:tc>
              <w:tcPr>
                <w:tcW w:w="6516" w:type="dxa"/>
                <w:gridSpan w:val="8"/>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Content>
            <w:tc>
              <w:tcPr>
                <w:tcW w:w="1417" w:type="dxa"/>
                <w:gridSpan w:val="3"/>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Content>
            <w:tc>
              <w:tcPr>
                <w:tcW w:w="1083" w:type="dxa"/>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Content>
            <w:tc>
              <w:tcPr>
                <w:tcW w:w="6516" w:type="dxa"/>
                <w:gridSpan w:val="8"/>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Content>
            <w:tc>
              <w:tcPr>
                <w:tcW w:w="1417" w:type="dxa"/>
                <w:gridSpan w:val="3"/>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Content>
            <w:tc>
              <w:tcPr>
                <w:tcW w:w="1083" w:type="dxa"/>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Content>
            <w:sdt>
              <w:sdtPr>
                <w:rPr>
                  <w:rFonts w:ascii="Calibri Light" w:hAnsi="Calibri Light" w:cs="Arial"/>
                  <w:b/>
                  <w:sz w:val="20"/>
                  <w:szCs w:val="20"/>
                </w:rPr>
                <w:id w:val="-2111580357"/>
                <w:placeholder>
                  <w:docPart w:val="8326525DE3BC480EB24721D3ACA0CC4A"/>
                </w:placeholder>
                <w:showingPlcHdr/>
              </w:sdtPr>
              <w:sdtContent>
                <w:tc>
                  <w:tcPr>
                    <w:tcW w:w="7631" w:type="dxa"/>
                    <w:gridSpan w:val="11"/>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522760">
            <w:pPr>
              <w:pStyle w:val="ListParagraph"/>
              <w:numPr>
                <w:ilvl w:val="0"/>
                <w:numId w:val="3"/>
              </w:numPr>
              <w:rPr>
                <w:rFonts w:ascii="Calibri" w:hAnsi="Calibri" w:cs="Arial"/>
                <w:b/>
                <w:sz w:val="20"/>
                <w:szCs w:val="20"/>
              </w:rPr>
            </w:pPr>
            <w:r w:rsidRPr="00A27D62">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tcPr>
          <w:p w14:paraId="71380E33" w14:textId="1EDD6DB2" w:rsidR="00A27D62" w:rsidRPr="00A27D62" w:rsidRDefault="00A27D62" w:rsidP="00522760">
            <w:pPr>
              <w:pStyle w:val="ListParagraph"/>
              <w:numPr>
                <w:ilvl w:val="0"/>
                <w:numId w:val="3"/>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tcPr>
          <w:p w14:paraId="526806BA" w14:textId="28751533" w:rsidR="00952317" w:rsidRPr="00A27D62" w:rsidRDefault="00952317" w:rsidP="00522760">
            <w:pPr>
              <w:pStyle w:val="ListParagraph"/>
              <w:numPr>
                <w:ilvl w:val="0"/>
                <w:numId w:val="3"/>
              </w:numPr>
              <w:rPr>
                <w:rFonts w:ascii="Calibri Light" w:hAnsi="Calibri Light"/>
                <w:b/>
                <w:sz w:val="20"/>
                <w:szCs w:val="18"/>
              </w:rPr>
            </w:pPr>
            <w:r w:rsidRPr="00A27D62">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5"/>
          </w:tcPr>
          <w:p w14:paraId="2B8D224F" w14:textId="77777777" w:rsidR="00B141E3" w:rsidRDefault="009E5B8D" w:rsidP="00522760">
            <w:pPr>
              <w:pStyle w:val="ListParagraph"/>
              <w:numPr>
                <w:ilvl w:val="0"/>
                <w:numId w:val="2"/>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disclosure to 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 xml:space="preserve">and cannot </w:t>
            </w:r>
            <w:r w:rsidRPr="00D974C1">
              <w:rPr>
                <w:rFonts w:ascii="Calibri Light" w:hAnsi="Calibri Light" w:cs="Calibri Light"/>
                <w:color w:val="1A3811"/>
                <w:sz w:val="20"/>
                <w:szCs w:val="20"/>
              </w:rPr>
              <w:t xml:space="preserve">be 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522760">
            <w:pPr>
              <w:widowControl w:val="0"/>
              <w:numPr>
                <w:ilvl w:val="0"/>
                <w:numId w:val="1"/>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522760">
            <w:pPr>
              <w:widowControl w:val="0"/>
              <w:numPr>
                <w:ilvl w:val="0"/>
                <w:numId w:val="1"/>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tcPr>
          <w:p w14:paraId="0BE42639" w14:textId="487A64B1" w:rsidR="00853C89" w:rsidRPr="00853C89" w:rsidRDefault="00853C89" w:rsidP="00522760">
            <w:pPr>
              <w:pStyle w:val="ListParagraph"/>
              <w:numPr>
                <w:ilvl w:val="0"/>
                <w:numId w:val="3"/>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tcPr>
          <w:p w14:paraId="11AB60E6" w14:textId="6B92CC0D" w:rsidR="00853C89" w:rsidRPr="004F1902" w:rsidRDefault="00000000"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tcPr>
          <w:p w14:paraId="785BC6CF" w14:textId="77777777" w:rsidR="00D111A0" w:rsidRDefault="00D111A0" w:rsidP="00522760">
            <w:pPr>
              <w:pStyle w:val="ListParagraph"/>
              <w:numPr>
                <w:ilvl w:val="0"/>
                <w:numId w:val="3"/>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tcPr>
          <w:p w14:paraId="45F51672" w14:textId="77777777" w:rsidR="00FF4BA4" w:rsidRPr="004F1902" w:rsidRDefault="00FF4BA4" w:rsidP="00FF4BA4">
            <w:pPr>
              <w:rPr>
                <w:rFonts w:ascii="Calibri Light" w:hAnsi="Calibri Light" w:cs="Arial"/>
                <w:b/>
                <w:sz w:val="20"/>
                <w:szCs w:val="20"/>
              </w:rPr>
            </w:pPr>
          </w:p>
        </w:tc>
        <w:tc>
          <w:tcPr>
            <w:tcW w:w="1559" w:type="dxa"/>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Content>
            <w:tc>
              <w:tcPr>
                <w:tcW w:w="2459" w:type="dxa"/>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457F9F18"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dtPr>
            <w:sdtContent>
              <w:r w:rsidR="00522760" w:rsidRPr="00522760">
                <w:rPr>
                  <w:rFonts w:ascii="Calibri Light" w:hAnsi="Calibri Light" w:cs="Arial"/>
                  <w:b/>
                  <w:sz w:val="20"/>
                  <w:szCs w:val="20"/>
                </w:rPr>
                <w:t>schoolsrecruitment@lancashire.gov.uk</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ACE9B" w14:textId="77777777" w:rsidR="00052472" w:rsidRDefault="00052472" w:rsidP="00DE2777">
      <w:r>
        <w:separator/>
      </w:r>
    </w:p>
  </w:endnote>
  <w:endnote w:type="continuationSeparator" w:id="0">
    <w:p w14:paraId="1DA94018" w14:textId="77777777" w:rsidR="00052472" w:rsidRDefault="00052472"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4CAA7" w14:textId="77777777" w:rsidR="00052472" w:rsidRDefault="00052472" w:rsidP="00DE2777">
      <w:r>
        <w:separator/>
      </w:r>
    </w:p>
  </w:footnote>
  <w:footnote w:type="continuationSeparator" w:id="0">
    <w:p w14:paraId="0E9595B4" w14:textId="77777777" w:rsidR="00052472" w:rsidRDefault="00052472"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2"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6725855">
    <w:abstractNumId w:val="1"/>
  </w:num>
  <w:num w:numId="2" w16cid:durableId="1124271157">
    <w:abstractNumId w:val="0"/>
  </w:num>
  <w:num w:numId="3" w16cid:durableId="903569422">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2472"/>
    <w:rsid w:val="00055557"/>
    <w:rsid w:val="000A0058"/>
    <w:rsid w:val="000A1D2D"/>
    <w:rsid w:val="000A4D54"/>
    <w:rsid w:val="000B10EF"/>
    <w:rsid w:val="000C3C3C"/>
    <w:rsid w:val="000D4497"/>
    <w:rsid w:val="000D4A76"/>
    <w:rsid w:val="00157E6F"/>
    <w:rsid w:val="00177000"/>
    <w:rsid w:val="00181B33"/>
    <w:rsid w:val="0018556A"/>
    <w:rsid w:val="0019401C"/>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13FBE"/>
    <w:rsid w:val="003241D0"/>
    <w:rsid w:val="00326F41"/>
    <w:rsid w:val="00363366"/>
    <w:rsid w:val="003747BF"/>
    <w:rsid w:val="0038382A"/>
    <w:rsid w:val="003A037C"/>
    <w:rsid w:val="003A1A71"/>
    <w:rsid w:val="003A34F4"/>
    <w:rsid w:val="003D040A"/>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22760"/>
    <w:rsid w:val="00546B50"/>
    <w:rsid w:val="00555408"/>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8DB"/>
    <w:rsid w:val="00D158F2"/>
    <w:rsid w:val="00D7644D"/>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24940"/>
    <w:rsid w:val="000D4A76"/>
    <w:rsid w:val="000E7171"/>
    <w:rsid w:val="001161BF"/>
    <w:rsid w:val="002A244A"/>
    <w:rsid w:val="00313FBE"/>
    <w:rsid w:val="003403DC"/>
    <w:rsid w:val="003438B7"/>
    <w:rsid w:val="00454C69"/>
    <w:rsid w:val="004552C5"/>
    <w:rsid w:val="00467548"/>
    <w:rsid w:val="004B1237"/>
    <w:rsid w:val="00537E10"/>
    <w:rsid w:val="005A3971"/>
    <w:rsid w:val="006E48D5"/>
    <w:rsid w:val="0071138D"/>
    <w:rsid w:val="00777A88"/>
    <w:rsid w:val="00780FB2"/>
    <w:rsid w:val="007B0899"/>
    <w:rsid w:val="00815DD1"/>
    <w:rsid w:val="00832A71"/>
    <w:rsid w:val="009679FB"/>
    <w:rsid w:val="009A6461"/>
    <w:rsid w:val="009C00EC"/>
    <w:rsid w:val="009C3F15"/>
    <w:rsid w:val="00A13801"/>
    <w:rsid w:val="00A95DBA"/>
    <w:rsid w:val="00AE789A"/>
    <w:rsid w:val="00BA06DA"/>
    <w:rsid w:val="00BE052F"/>
    <w:rsid w:val="00C95173"/>
    <w:rsid w:val="00D75115"/>
    <w:rsid w:val="00D7644D"/>
    <w:rsid w:val="00DE1745"/>
    <w:rsid w:val="00DF2C44"/>
    <w:rsid w:val="00E3100C"/>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customXml/itemProps2.xml><?xml version="1.0" encoding="utf-8"?>
<ds:datastoreItem xmlns:ds="http://schemas.openxmlformats.org/officeDocument/2006/customXml" ds:itemID="{5442A6C7-819C-4305-B008-276F1F27A215}">
  <ds:schemaRefs>
    <ds:schemaRef ds:uri="http://schemas.microsoft.com/sharepoint/v3/contenttype/forms"/>
  </ds:schemaRefs>
</ds:datastoreItem>
</file>

<file path=customXml/itemProps3.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f683e26-d8b9-4609-9ec4-e1a36e4bb4d2}" enabled="0" method="" siteId="{9f683e26-d8b9-4609-9ec4-e1a36e4bb4d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2122</Words>
  <Characters>10890</Characters>
  <Application>Microsoft Office Word</Application>
  <DocSecurity>0</DocSecurity>
  <Lines>909</Lines>
  <Paragraphs>6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Taylor, Bethany</cp:lastModifiedBy>
  <cp:revision>3</cp:revision>
  <dcterms:created xsi:type="dcterms:W3CDTF">2025-11-05T15:05:00Z</dcterms:created>
  <dcterms:modified xsi:type="dcterms:W3CDTF">2025-11-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